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bookmarkStart w:id="1" w:name="_Hlk33009288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2"/>
        </w:rPr>
        <w:id w:val="-1060447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B7AAE1" w14:textId="682C1308" w:rsidR="00A05C7A" w:rsidRDefault="00A05C7A">
          <w:pPr>
            <w:pStyle w:val="TOCHeading"/>
          </w:pPr>
          <w:r>
            <w:t>Contents</w:t>
          </w:r>
        </w:p>
        <w:p w14:paraId="728BEA67" w14:textId="1CD83D5A" w:rsidR="00A05C7A" w:rsidRDefault="00A05C7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171532" w:history="1">
            <w:r w:rsidRPr="00FC17C1">
              <w:rPr>
                <w:rStyle w:val="Hyperlink"/>
                <w:noProof/>
              </w:rPr>
              <w:t>Using Text Entry to Submit Multiple Items for an Assig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1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C65C7" w14:textId="42FC414A" w:rsidR="00A05C7A" w:rsidRDefault="009202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33171533" w:history="1">
            <w:r w:rsidR="00A05C7A" w:rsidRPr="00FC17C1">
              <w:rPr>
                <w:rStyle w:val="Hyperlink"/>
                <w:noProof/>
              </w:rPr>
              <w:t>Add a Kaltura Video</w:t>
            </w:r>
            <w:r w:rsidR="00A05C7A">
              <w:rPr>
                <w:noProof/>
                <w:webHidden/>
              </w:rPr>
              <w:tab/>
            </w:r>
            <w:r w:rsidR="00A05C7A">
              <w:rPr>
                <w:noProof/>
                <w:webHidden/>
              </w:rPr>
              <w:fldChar w:fldCharType="begin"/>
            </w:r>
            <w:r w:rsidR="00A05C7A">
              <w:rPr>
                <w:noProof/>
                <w:webHidden/>
              </w:rPr>
              <w:instrText xml:space="preserve"> PAGEREF _Toc33171533 \h </w:instrText>
            </w:r>
            <w:r w:rsidR="00A05C7A">
              <w:rPr>
                <w:noProof/>
                <w:webHidden/>
              </w:rPr>
            </w:r>
            <w:r w:rsidR="00A05C7A">
              <w:rPr>
                <w:noProof/>
                <w:webHidden/>
              </w:rPr>
              <w:fldChar w:fldCharType="separate"/>
            </w:r>
            <w:r w:rsidR="00A05C7A">
              <w:rPr>
                <w:noProof/>
                <w:webHidden/>
              </w:rPr>
              <w:t>3</w:t>
            </w:r>
            <w:r w:rsidR="00A05C7A">
              <w:rPr>
                <w:noProof/>
                <w:webHidden/>
              </w:rPr>
              <w:fldChar w:fldCharType="end"/>
            </w:r>
          </w:hyperlink>
        </w:p>
        <w:p w14:paraId="7CC986F0" w14:textId="57F3A1D9" w:rsidR="00A05C7A" w:rsidRDefault="009202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33171534" w:history="1">
            <w:r w:rsidR="00A05C7A" w:rsidRPr="00FC17C1">
              <w:rPr>
                <w:rStyle w:val="Hyperlink"/>
                <w:noProof/>
              </w:rPr>
              <w:t>Add an Image</w:t>
            </w:r>
            <w:r w:rsidR="00A05C7A">
              <w:rPr>
                <w:noProof/>
                <w:webHidden/>
              </w:rPr>
              <w:tab/>
            </w:r>
            <w:r w:rsidR="00A05C7A">
              <w:rPr>
                <w:noProof/>
                <w:webHidden/>
              </w:rPr>
              <w:fldChar w:fldCharType="begin"/>
            </w:r>
            <w:r w:rsidR="00A05C7A">
              <w:rPr>
                <w:noProof/>
                <w:webHidden/>
              </w:rPr>
              <w:instrText xml:space="preserve"> PAGEREF _Toc33171534 \h </w:instrText>
            </w:r>
            <w:r w:rsidR="00A05C7A">
              <w:rPr>
                <w:noProof/>
                <w:webHidden/>
              </w:rPr>
            </w:r>
            <w:r w:rsidR="00A05C7A">
              <w:rPr>
                <w:noProof/>
                <w:webHidden/>
              </w:rPr>
              <w:fldChar w:fldCharType="separate"/>
            </w:r>
            <w:r w:rsidR="00A05C7A">
              <w:rPr>
                <w:noProof/>
                <w:webHidden/>
              </w:rPr>
              <w:t>5</w:t>
            </w:r>
            <w:r w:rsidR="00A05C7A">
              <w:rPr>
                <w:noProof/>
                <w:webHidden/>
              </w:rPr>
              <w:fldChar w:fldCharType="end"/>
            </w:r>
          </w:hyperlink>
        </w:p>
        <w:p w14:paraId="5A4AAAEF" w14:textId="19EE9591" w:rsidR="00A05C7A" w:rsidRDefault="009202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33171535" w:history="1">
            <w:r w:rsidR="00A05C7A" w:rsidRPr="00FC17C1">
              <w:rPr>
                <w:rStyle w:val="Hyperlink"/>
                <w:noProof/>
              </w:rPr>
              <w:t>Add a Webpage Link</w:t>
            </w:r>
            <w:r w:rsidR="00A05C7A">
              <w:rPr>
                <w:noProof/>
                <w:webHidden/>
              </w:rPr>
              <w:tab/>
            </w:r>
            <w:r w:rsidR="00A05C7A">
              <w:rPr>
                <w:noProof/>
                <w:webHidden/>
              </w:rPr>
              <w:fldChar w:fldCharType="begin"/>
            </w:r>
            <w:r w:rsidR="00A05C7A">
              <w:rPr>
                <w:noProof/>
                <w:webHidden/>
              </w:rPr>
              <w:instrText xml:space="preserve"> PAGEREF _Toc33171535 \h </w:instrText>
            </w:r>
            <w:r w:rsidR="00A05C7A">
              <w:rPr>
                <w:noProof/>
                <w:webHidden/>
              </w:rPr>
            </w:r>
            <w:r w:rsidR="00A05C7A">
              <w:rPr>
                <w:noProof/>
                <w:webHidden/>
              </w:rPr>
              <w:fldChar w:fldCharType="separate"/>
            </w:r>
            <w:r w:rsidR="00A05C7A">
              <w:rPr>
                <w:noProof/>
                <w:webHidden/>
              </w:rPr>
              <w:t>9</w:t>
            </w:r>
            <w:r w:rsidR="00A05C7A">
              <w:rPr>
                <w:noProof/>
                <w:webHidden/>
              </w:rPr>
              <w:fldChar w:fldCharType="end"/>
            </w:r>
          </w:hyperlink>
        </w:p>
        <w:p w14:paraId="7D8C7580" w14:textId="61F32941" w:rsidR="00A05C7A" w:rsidRDefault="009202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33171536" w:history="1">
            <w:r w:rsidR="00A05C7A" w:rsidRPr="00FC17C1">
              <w:rPr>
                <w:rStyle w:val="Hyperlink"/>
                <w:noProof/>
              </w:rPr>
              <w:t>Add a File</w:t>
            </w:r>
            <w:r w:rsidR="00A05C7A">
              <w:rPr>
                <w:noProof/>
                <w:webHidden/>
              </w:rPr>
              <w:tab/>
            </w:r>
            <w:r w:rsidR="00A05C7A">
              <w:rPr>
                <w:noProof/>
                <w:webHidden/>
              </w:rPr>
              <w:fldChar w:fldCharType="begin"/>
            </w:r>
            <w:r w:rsidR="00A05C7A">
              <w:rPr>
                <w:noProof/>
                <w:webHidden/>
              </w:rPr>
              <w:instrText xml:space="preserve"> PAGEREF _Toc33171536 \h </w:instrText>
            </w:r>
            <w:r w:rsidR="00A05C7A">
              <w:rPr>
                <w:noProof/>
                <w:webHidden/>
              </w:rPr>
            </w:r>
            <w:r w:rsidR="00A05C7A">
              <w:rPr>
                <w:noProof/>
                <w:webHidden/>
              </w:rPr>
              <w:fldChar w:fldCharType="separate"/>
            </w:r>
            <w:r w:rsidR="00A05C7A">
              <w:rPr>
                <w:noProof/>
                <w:webHidden/>
              </w:rPr>
              <w:t>11</w:t>
            </w:r>
            <w:r w:rsidR="00A05C7A">
              <w:rPr>
                <w:noProof/>
                <w:webHidden/>
              </w:rPr>
              <w:fldChar w:fldCharType="end"/>
            </w:r>
          </w:hyperlink>
        </w:p>
        <w:p w14:paraId="4105D8A9" w14:textId="4551EA07" w:rsidR="00A05C7A" w:rsidRDefault="00A05C7A">
          <w:r>
            <w:rPr>
              <w:b/>
              <w:bCs/>
              <w:noProof/>
            </w:rPr>
            <w:fldChar w:fldCharType="end"/>
          </w:r>
        </w:p>
      </w:sdtContent>
    </w:sdt>
    <w:p w14:paraId="427F1778" w14:textId="5EB78212" w:rsidR="00A05C7A" w:rsidRDefault="00A05C7A">
      <w:r>
        <w:br w:type="page"/>
      </w:r>
    </w:p>
    <w:p w14:paraId="5B4E355B" w14:textId="0E934307" w:rsidR="00134A9F" w:rsidRDefault="000F7C8C" w:rsidP="008F11B9">
      <w:pPr>
        <w:pStyle w:val="Heading1"/>
      </w:pPr>
      <w:bookmarkStart w:id="2" w:name="_Toc33171532"/>
      <w:r>
        <w:lastRenderedPageBreak/>
        <w:t xml:space="preserve">Using Text Entry to Submit </w:t>
      </w:r>
      <w:r w:rsidR="009377BC">
        <w:t>Multiple</w:t>
      </w:r>
      <w:r w:rsidR="00887069">
        <w:t xml:space="preserve"> Items for an Assignment</w:t>
      </w:r>
      <w:bookmarkEnd w:id="2"/>
    </w:p>
    <w:bookmarkEnd w:id="1"/>
    <w:p w14:paraId="6261DA25" w14:textId="77777777" w:rsidR="000F7C8C" w:rsidRDefault="000F7C8C">
      <w:r>
        <w:t>You may be asked to submit multiple items for an assignment. If those items include one or more of the following,</w:t>
      </w:r>
      <w:r w:rsidRPr="000F7C8C">
        <w:t xml:space="preserve"> </w:t>
      </w:r>
      <w:r>
        <w:t>you will use the Canvas text entry box for submission.</w:t>
      </w:r>
    </w:p>
    <w:p w14:paraId="5EFAA178" w14:textId="77777777" w:rsidR="000F7C8C" w:rsidRDefault="000F7C8C" w:rsidP="000F7C8C">
      <w:pPr>
        <w:pStyle w:val="ListParagraph"/>
        <w:numPr>
          <w:ilvl w:val="0"/>
          <w:numId w:val="1"/>
        </w:numPr>
      </w:pPr>
      <w:r>
        <w:t>an image file</w:t>
      </w:r>
    </w:p>
    <w:p w14:paraId="5011653D" w14:textId="77777777" w:rsidR="000F7C8C" w:rsidRDefault="000F7C8C" w:rsidP="000F7C8C">
      <w:pPr>
        <w:pStyle w:val="ListParagraph"/>
        <w:numPr>
          <w:ilvl w:val="0"/>
          <w:numId w:val="1"/>
        </w:numPr>
      </w:pPr>
      <w:r>
        <w:t>a video</w:t>
      </w:r>
    </w:p>
    <w:p w14:paraId="4665BD89" w14:textId="77777777" w:rsidR="000F7C8C" w:rsidRDefault="000F7C8C" w:rsidP="000F7C8C">
      <w:pPr>
        <w:pStyle w:val="ListParagraph"/>
        <w:numPr>
          <w:ilvl w:val="0"/>
          <w:numId w:val="1"/>
        </w:numPr>
      </w:pPr>
      <w:r>
        <w:t>a weblink</w:t>
      </w:r>
    </w:p>
    <w:p w14:paraId="48250B95" w14:textId="77777777" w:rsidR="000F7C8C" w:rsidRDefault="000F7C8C" w:rsidP="000F7C8C">
      <w:pPr>
        <w:pStyle w:val="ListParagraph"/>
        <w:numPr>
          <w:ilvl w:val="0"/>
          <w:numId w:val="1"/>
        </w:numPr>
      </w:pPr>
      <w:r>
        <w:t>and/or a comment</w:t>
      </w:r>
    </w:p>
    <w:p w14:paraId="503A32A9" w14:textId="0E111A4D" w:rsidR="00423D09" w:rsidRDefault="00423D09">
      <w:r>
        <w:t xml:space="preserve">Here is a sample assignment we will walk through.  Please create an infographic and record a video explaining the infographic.  Submit both the original infographic and your video.  </w:t>
      </w:r>
    </w:p>
    <w:p w14:paraId="63B66DEF" w14:textId="77777777" w:rsidR="00423D09" w:rsidRPr="00A05C7A" w:rsidRDefault="00423D09" w:rsidP="00A05C7A">
      <w:pPr>
        <w:rPr>
          <w:b/>
        </w:rPr>
      </w:pPr>
      <w:r w:rsidRPr="00A05C7A">
        <w:rPr>
          <w:b/>
        </w:rPr>
        <w:t>Click the Submit Assignment button on your assignment page to get started:</w:t>
      </w:r>
    </w:p>
    <w:p w14:paraId="68A46348" w14:textId="77777777" w:rsidR="00423D09" w:rsidRDefault="00423D09">
      <w:r>
        <w:rPr>
          <w:noProof/>
        </w:rPr>
        <w:drawing>
          <wp:inline distT="0" distB="0" distL="0" distR="0" wp14:anchorId="52527852" wp14:editId="521794CB">
            <wp:extent cx="5336876" cy="1326236"/>
            <wp:effectExtent l="152400" t="152400" r="359410" b="3695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3426" cy="13328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81ABDC" w14:textId="77777777" w:rsidR="00423D09" w:rsidRDefault="00423D09">
      <w:r>
        <w:t xml:space="preserve">This will open a </w:t>
      </w:r>
      <w:r w:rsidRPr="00423D09">
        <w:rPr>
          <w:b/>
        </w:rPr>
        <w:t>Text Entry</w:t>
      </w:r>
      <w:r>
        <w:t xml:space="preserve"> box for you to use for submission.</w:t>
      </w:r>
    </w:p>
    <w:p w14:paraId="5AAABD35" w14:textId="77777777" w:rsidR="00423D09" w:rsidRDefault="00423D09">
      <w:r>
        <w:rPr>
          <w:noProof/>
        </w:rPr>
        <w:drawing>
          <wp:inline distT="0" distB="0" distL="0" distR="0" wp14:anchorId="3B9763BF" wp14:editId="59D75F1B">
            <wp:extent cx="4849838" cy="2794876"/>
            <wp:effectExtent l="152400" t="152400" r="370205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1823" cy="28017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29937C" w14:textId="77777777" w:rsidR="000F7C8C" w:rsidRDefault="000F7C8C" w:rsidP="008F11B9">
      <w:pPr>
        <w:pStyle w:val="Heading2"/>
      </w:pPr>
      <w:bookmarkStart w:id="3" w:name="_Toc33171533"/>
      <w:r>
        <w:lastRenderedPageBreak/>
        <w:t xml:space="preserve">Add a </w:t>
      </w:r>
      <w:r w:rsidR="00887069">
        <w:t xml:space="preserve">Kaltura </w:t>
      </w:r>
      <w:r>
        <w:t>Video</w:t>
      </w:r>
      <w:bookmarkEnd w:id="3"/>
    </w:p>
    <w:p w14:paraId="4D0BF834" w14:textId="77777777" w:rsidR="000F7C8C" w:rsidRDefault="00423D09">
      <w:r>
        <w:t>Position your cursor inside the text Entry box and select the Kaltura video tool from the toolbar:</w:t>
      </w:r>
    </w:p>
    <w:p w14:paraId="5F3DBBE7" w14:textId="77777777" w:rsidR="000F7C8C" w:rsidRDefault="00423D0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D969B1" wp14:editId="62C3E922">
                <wp:simplePos x="0" y="0"/>
                <wp:positionH relativeFrom="column">
                  <wp:posOffset>1666276</wp:posOffset>
                </wp:positionH>
                <wp:positionV relativeFrom="paragraph">
                  <wp:posOffset>1093673</wp:posOffset>
                </wp:positionV>
                <wp:extent cx="275167" cy="215900"/>
                <wp:effectExtent l="19050" t="19050" r="10795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167" cy="2159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083D11C" id="Rectangle 5" o:spid="_x0000_s1026" style="position:absolute;margin-left:131.2pt;margin-top:86.1pt;width:21.65pt;height:1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3DCAAAED" wp14:editId="1661EA42">
            <wp:extent cx="5457646" cy="3156222"/>
            <wp:effectExtent l="152400" t="152400" r="353060" b="3683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3808" cy="3159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5E8507" w14:textId="77777777" w:rsidR="00423D09" w:rsidRDefault="00423D09">
      <w:r>
        <w:t>This will open your “My Media” folder.  Locate your video recording. Click on the Select button to embed the correct video:</w:t>
      </w:r>
    </w:p>
    <w:p w14:paraId="4033DB6C" w14:textId="45905D49" w:rsidR="00CE1A3E" w:rsidRDefault="00423D0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62BE27" wp14:editId="4011CC01">
                <wp:simplePos x="0" y="0"/>
                <wp:positionH relativeFrom="column">
                  <wp:posOffset>4973763</wp:posOffset>
                </wp:positionH>
                <wp:positionV relativeFrom="paragraph">
                  <wp:posOffset>1685757</wp:posOffset>
                </wp:positionV>
                <wp:extent cx="622300" cy="355600"/>
                <wp:effectExtent l="19050" t="19050" r="2540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3556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3826EBF" id="Rectangle 7" o:spid="_x0000_s1026" style="position:absolute;margin-left:391.65pt;margin-top:132.75pt;width:49pt;height:2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6EC690C7" wp14:editId="4354FB4F">
            <wp:extent cx="5612920" cy="2820252"/>
            <wp:effectExtent l="152400" t="152400" r="368935" b="3613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4607" cy="28261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CE1A3E">
        <w:br w:type="page"/>
      </w:r>
    </w:p>
    <w:p w14:paraId="1BAD9106" w14:textId="6C34C9F0" w:rsidR="00423D09" w:rsidRDefault="00423D09">
      <w:r>
        <w:lastRenderedPageBreak/>
        <w:t xml:space="preserve">You will be returned to the Text Entry area and your video will be displayed.  </w:t>
      </w:r>
    </w:p>
    <w:p w14:paraId="6CA15F61" w14:textId="77777777" w:rsidR="00423D09" w:rsidRDefault="00423D09">
      <w:r>
        <w:rPr>
          <w:noProof/>
        </w:rPr>
        <w:drawing>
          <wp:inline distT="0" distB="0" distL="0" distR="0" wp14:anchorId="56873A17" wp14:editId="132FA5E7">
            <wp:extent cx="5440392" cy="3182280"/>
            <wp:effectExtent l="152400" t="152400" r="370205" b="3613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53075" cy="31896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9B9FAB" w14:textId="77777777" w:rsidR="00CE1A3E" w:rsidRDefault="00CE1A3E"/>
    <w:p w14:paraId="0104CBE9" w14:textId="77777777" w:rsidR="00CE1A3E" w:rsidRDefault="00CE1A3E"/>
    <w:p w14:paraId="5ADE4421" w14:textId="77777777" w:rsidR="00CE1A3E" w:rsidRDefault="00CE1A3E"/>
    <w:p w14:paraId="4297DCE9" w14:textId="77777777" w:rsidR="00CE1A3E" w:rsidRDefault="00CE1A3E"/>
    <w:p w14:paraId="1F0B01C5" w14:textId="16BD63FD" w:rsidR="00CE1A3E" w:rsidRDefault="00CE1A3E" w:rsidP="00CE1A3E">
      <w:pPr>
        <w:jc w:val="center"/>
      </w:pPr>
      <w:r>
        <w:t>This space intentionally left blank.</w:t>
      </w:r>
    </w:p>
    <w:p w14:paraId="7F9A4EDE" w14:textId="77777777" w:rsidR="00CE1A3E" w:rsidRDefault="00CE1A3E"/>
    <w:p w14:paraId="2572BEB9" w14:textId="77777777" w:rsidR="00CE1A3E" w:rsidRDefault="00CE1A3E"/>
    <w:p w14:paraId="6BA562A3" w14:textId="5DD091B5" w:rsidR="00CE1A3E" w:rsidRDefault="00CE1A3E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05D50208" w14:textId="4DA5C5E3" w:rsidR="00D4558C" w:rsidRDefault="00D4558C" w:rsidP="008F11B9">
      <w:pPr>
        <w:pStyle w:val="Heading2"/>
      </w:pPr>
      <w:bookmarkStart w:id="4" w:name="_Toc33171534"/>
      <w:r>
        <w:lastRenderedPageBreak/>
        <w:t>Add an Image</w:t>
      </w:r>
      <w:bookmarkEnd w:id="4"/>
    </w:p>
    <w:p w14:paraId="57BB8EB3" w14:textId="3766FD34" w:rsidR="00423D09" w:rsidRDefault="00423D09" w:rsidP="00CE1A3E">
      <w:r>
        <w:t xml:space="preserve">Add your </w:t>
      </w:r>
      <w:r w:rsidR="00D4558C">
        <w:t xml:space="preserve">Infographic.  If you have downloaded your infographic as an image (jpg or png file), you may add it to the Text Entry screen.  </w:t>
      </w:r>
    </w:p>
    <w:p w14:paraId="515E3FCB" w14:textId="77777777" w:rsidR="00D4558C" w:rsidRDefault="00D4558C">
      <w:r>
        <w:t>Click below your video and select the Embed Image icon.</w:t>
      </w:r>
    </w:p>
    <w:p w14:paraId="27C235A0" w14:textId="07D7752A" w:rsidR="00D4558C" w:rsidRDefault="00D4558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26803C" wp14:editId="57B3084B">
                <wp:simplePos x="0" y="0"/>
                <wp:positionH relativeFrom="column">
                  <wp:posOffset>1326047</wp:posOffset>
                </wp:positionH>
                <wp:positionV relativeFrom="paragraph">
                  <wp:posOffset>1171215</wp:posOffset>
                </wp:positionV>
                <wp:extent cx="275167" cy="215900"/>
                <wp:effectExtent l="19050" t="19050" r="10795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167" cy="2159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261644D" id="Rectangle 10" o:spid="_x0000_s1026" style="position:absolute;margin-left:104.4pt;margin-top:92.2pt;width:21.65pt;height:1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31C07471" wp14:editId="5CD34899">
            <wp:extent cx="5943600" cy="3456305"/>
            <wp:effectExtent l="152400" t="152400" r="361950" b="3536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B681C1" w14:textId="479CBD7A" w:rsidR="00FB1DFA" w:rsidRDefault="00FB1DFA"/>
    <w:p w14:paraId="631DCE9B" w14:textId="098BEF9F" w:rsidR="00FB1DFA" w:rsidRDefault="00FB1DFA"/>
    <w:p w14:paraId="58745C09" w14:textId="02FBA4BB" w:rsidR="00FB1DFA" w:rsidRDefault="00FB1DFA"/>
    <w:p w14:paraId="0AEB5D26" w14:textId="02612BAA" w:rsidR="00FB1DFA" w:rsidRDefault="00FB1DFA"/>
    <w:p w14:paraId="64D4CD59" w14:textId="52D6AD8C" w:rsidR="00FB1DFA" w:rsidRDefault="00FB1DFA"/>
    <w:p w14:paraId="17DA1612" w14:textId="77777777" w:rsidR="00FB1DFA" w:rsidRDefault="00FB1DFA" w:rsidP="00FB1DFA">
      <w:pPr>
        <w:jc w:val="center"/>
      </w:pPr>
      <w:r>
        <w:t>This space intentionally left blank.</w:t>
      </w:r>
    </w:p>
    <w:p w14:paraId="10CCB21F" w14:textId="77777777" w:rsidR="00FB1DFA" w:rsidRDefault="00FB1DFA"/>
    <w:p w14:paraId="7EB3A88F" w14:textId="4D566E6F" w:rsidR="00FB1DFA" w:rsidRDefault="00CE1A3E">
      <w:r>
        <w:br w:type="page"/>
      </w:r>
    </w:p>
    <w:p w14:paraId="608FFDA9" w14:textId="7AB1AFF5" w:rsidR="00D4558C" w:rsidRDefault="00D4558C">
      <w:r>
        <w:lastRenderedPageBreak/>
        <w:t>This will open the Insert/Edit Image option.  Click on My files and then Upload File to embed your image file:</w:t>
      </w:r>
    </w:p>
    <w:p w14:paraId="0F0321A0" w14:textId="77777777" w:rsidR="00D4558C" w:rsidRDefault="00D4558C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6D86AC" wp14:editId="08EF987C">
                <wp:simplePos x="0" y="0"/>
                <wp:positionH relativeFrom="column">
                  <wp:posOffset>3432714</wp:posOffset>
                </wp:positionH>
                <wp:positionV relativeFrom="paragraph">
                  <wp:posOffset>3235816</wp:posOffset>
                </wp:positionV>
                <wp:extent cx="1468967" cy="537633"/>
                <wp:effectExtent l="19050" t="19050" r="17145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967" cy="5376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75F1BF9" id="Rectangle 12" o:spid="_x0000_s1026" style="position:absolute;margin-left:270.3pt;margin-top:254.8pt;width:115.65pt;height:42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59FF23AA" wp14:editId="6043EAC7">
            <wp:extent cx="4769788" cy="3627281"/>
            <wp:effectExtent l="152400" t="152400" r="354965" b="3543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5820" cy="36546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485F51" w14:textId="77777777" w:rsidR="00FB1DFA" w:rsidRDefault="00FB1DFA"/>
    <w:p w14:paraId="7038FEB2" w14:textId="77777777" w:rsidR="00FB1DFA" w:rsidRDefault="00FB1DFA"/>
    <w:p w14:paraId="0B9940AD" w14:textId="77777777" w:rsidR="00FB1DFA" w:rsidRDefault="00FB1DFA"/>
    <w:p w14:paraId="34073B3B" w14:textId="77777777" w:rsidR="00FB1DFA" w:rsidRDefault="00FB1DFA"/>
    <w:p w14:paraId="5CA96F90" w14:textId="77777777" w:rsidR="00FB1DFA" w:rsidRDefault="00FB1DFA"/>
    <w:p w14:paraId="248D7CF8" w14:textId="77777777" w:rsidR="00FB1DFA" w:rsidRDefault="00FB1DFA" w:rsidP="00FB1DFA">
      <w:pPr>
        <w:jc w:val="center"/>
      </w:pPr>
      <w:r>
        <w:t>This space intentionally left blank.</w:t>
      </w:r>
    </w:p>
    <w:p w14:paraId="3B9BEA13" w14:textId="77777777" w:rsidR="00FB1DFA" w:rsidRDefault="00FB1DFA"/>
    <w:p w14:paraId="165545DA" w14:textId="6B29BF47" w:rsidR="00FB1DFA" w:rsidRDefault="00FB1DFA">
      <w:r>
        <w:br w:type="page"/>
      </w:r>
    </w:p>
    <w:p w14:paraId="062DB9D1" w14:textId="1EB4BA21" w:rsidR="00423D09" w:rsidRDefault="00D4558C">
      <w:r>
        <w:lastRenderedPageBreak/>
        <w:t>This will open the file directory on your computer so that you may locate the file and upload it.</w:t>
      </w:r>
    </w:p>
    <w:p w14:paraId="233E2D5E" w14:textId="77777777" w:rsidR="00D4558C" w:rsidRDefault="00D4558C">
      <w:r>
        <w:rPr>
          <w:noProof/>
        </w:rPr>
        <w:drawing>
          <wp:inline distT="0" distB="0" distL="0" distR="0" wp14:anchorId="4DDE667C" wp14:editId="6CA3A332">
            <wp:extent cx="5943600" cy="2704465"/>
            <wp:effectExtent l="152400" t="152400" r="361950" b="3625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44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5F2998" w14:textId="2B60519F" w:rsidR="00D4558C" w:rsidRDefault="00D4558C">
      <w:r>
        <w:t>This will return you to the Insert/Edit Image area. Click Update to add the image to the Text Entry area:</w:t>
      </w:r>
    </w:p>
    <w:p w14:paraId="14CB79C6" w14:textId="77777777" w:rsidR="00D4558C" w:rsidRDefault="00D4558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6CD291" wp14:editId="2340E6C4">
                <wp:simplePos x="0" y="0"/>
                <wp:positionH relativeFrom="margin">
                  <wp:posOffset>4002250</wp:posOffset>
                </wp:positionH>
                <wp:positionV relativeFrom="paragraph">
                  <wp:posOffset>2910540</wp:posOffset>
                </wp:positionV>
                <wp:extent cx="889000" cy="478366"/>
                <wp:effectExtent l="19050" t="19050" r="25400" b="1714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0" cy="47836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3A9DBA6" id="Rectangle 15" o:spid="_x0000_s1026" style="position:absolute;margin-left:315.15pt;margin-top:229.2pt;width:70pt;height:37.6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" filled="f" strokecolor="red" strokeweight="3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0443A49" wp14:editId="44CA8D21">
            <wp:extent cx="4746882" cy="3161038"/>
            <wp:effectExtent l="152400" t="152400" r="358775" b="3632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9049" cy="3169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9F84F1" w14:textId="77777777" w:rsidR="00FB1DFA" w:rsidRDefault="00FB1DFA">
      <w:r>
        <w:br w:type="page"/>
      </w:r>
    </w:p>
    <w:p w14:paraId="16AF0B96" w14:textId="2994F59E" w:rsidR="00D4558C" w:rsidRDefault="008F11B9">
      <w:r>
        <w:lastRenderedPageBreak/>
        <w:t>Both</w:t>
      </w:r>
      <w:r w:rsidR="00D4558C">
        <w:t xml:space="preserve"> the video and the Infographic image will display:</w:t>
      </w:r>
    </w:p>
    <w:p w14:paraId="545C30A3" w14:textId="77777777" w:rsidR="00D4558C" w:rsidRDefault="00AD15A2">
      <w:r>
        <w:rPr>
          <w:noProof/>
        </w:rPr>
        <w:drawing>
          <wp:inline distT="0" distB="0" distL="0" distR="0" wp14:anchorId="710B1609" wp14:editId="5F145A94">
            <wp:extent cx="4739770" cy="3523940"/>
            <wp:effectExtent l="152400" t="152400" r="365760" b="3625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46993" cy="35293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38DF8F" w14:textId="77777777" w:rsidR="00FB1DFA" w:rsidRDefault="00FB1DFA"/>
    <w:p w14:paraId="6C1D3F76" w14:textId="77777777" w:rsidR="00FB1DFA" w:rsidRDefault="00FB1DFA"/>
    <w:p w14:paraId="7E0A7552" w14:textId="77777777" w:rsidR="00FB1DFA" w:rsidRDefault="00FB1DFA"/>
    <w:p w14:paraId="2D36EAF3" w14:textId="77777777" w:rsidR="00FB1DFA" w:rsidRDefault="00FB1DFA"/>
    <w:p w14:paraId="2EE047EA" w14:textId="77777777" w:rsidR="00FB1DFA" w:rsidRDefault="00FB1DFA" w:rsidP="00FB1DFA">
      <w:pPr>
        <w:jc w:val="center"/>
      </w:pPr>
      <w:r>
        <w:t>This space intentionally left blank.</w:t>
      </w:r>
    </w:p>
    <w:p w14:paraId="7EDE0F42" w14:textId="7243C704" w:rsidR="00FB1DFA" w:rsidRDefault="00FB1DFA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6FC2D16D" w14:textId="2AE3C3DF" w:rsidR="008F11B9" w:rsidRDefault="008F11B9" w:rsidP="008F11B9">
      <w:pPr>
        <w:pStyle w:val="Heading2"/>
      </w:pPr>
      <w:bookmarkStart w:id="5" w:name="_Toc33171535"/>
      <w:r>
        <w:lastRenderedPageBreak/>
        <w:t>Add a Webpage Link</w:t>
      </w:r>
      <w:bookmarkEnd w:id="5"/>
    </w:p>
    <w:p w14:paraId="1FE9383D" w14:textId="77777777" w:rsidR="00AD15A2" w:rsidRDefault="00AD15A2">
      <w:r>
        <w:t>If your Infographic is on a webpage, you may decide to link to it rather than saving the image file. In this case, you can add a line in the Text Entry box and type the link text you wish to use. In this example, I have typed My Infographic on the Web.  Highlight the words and click the link tool:</w:t>
      </w:r>
    </w:p>
    <w:p w14:paraId="511F3687" w14:textId="42008901" w:rsidR="00AD15A2" w:rsidRDefault="00FB1DFA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B94C0A" wp14:editId="2CA1DFEF">
                <wp:simplePos x="0" y="0"/>
                <wp:positionH relativeFrom="column">
                  <wp:posOffset>355480</wp:posOffset>
                </wp:positionH>
                <wp:positionV relativeFrom="paragraph">
                  <wp:posOffset>3201586</wp:posOffset>
                </wp:positionV>
                <wp:extent cx="1438814" cy="343260"/>
                <wp:effectExtent l="19050" t="1905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814" cy="3432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BD357D6" id="Rectangle 3" o:spid="_x0000_s1026" style="position:absolute;margin-left:28pt;margin-top:252.1pt;width:113.3pt;height:27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" filled="f" strokecolor="red" strokeweight="3pt"/>
            </w:pict>
          </mc:Fallback>
        </mc:AlternateContent>
      </w:r>
      <w:r w:rsidR="00AD15A2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668FBC" wp14:editId="79EB55E0">
                <wp:simplePos x="0" y="0"/>
                <wp:positionH relativeFrom="column">
                  <wp:posOffset>886844</wp:posOffset>
                </wp:positionH>
                <wp:positionV relativeFrom="paragraph">
                  <wp:posOffset>1190685</wp:posOffset>
                </wp:positionV>
                <wp:extent cx="254000" cy="194733"/>
                <wp:effectExtent l="19050" t="19050" r="1270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1947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71CA65A" id="Rectangle 18" o:spid="_x0000_s1026" style="position:absolute;margin-left:69.85pt;margin-top:93.75pt;width:20pt;height:15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" filled="f" strokecolor="red" strokeweight="3pt"/>
            </w:pict>
          </mc:Fallback>
        </mc:AlternateContent>
      </w:r>
      <w:r w:rsidR="00AD15A2">
        <w:rPr>
          <w:noProof/>
        </w:rPr>
        <w:drawing>
          <wp:inline distT="0" distB="0" distL="0" distR="0" wp14:anchorId="51E16162" wp14:editId="4D8B3A35">
            <wp:extent cx="5530970" cy="3304400"/>
            <wp:effectExtent l="152400" t="152400" r="355600" b="3536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39195" cy="33093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7BC5FD" w14:textId="36BB76DE" w:rsidR="00AD15A2" w:rsidRDefault="00AD15A2"/>
    <w:p w14:paraId="50CBE602" w14:textId="3943BFE1" w:rsidR="00D77830" w:rsidRDefault="00D77830"/>
    <w:p w14:paraId="7724FCD1" w14:textId="6103D536" w:rsidR="00D77830" w:rsidRDefault="00D77830"/>
    <w:p w14:paraId="6B17590C" w14:textId="79C018CB" w:rsidR="00D77830" w:rsidRDefault="00D77830"/>
    <w:p w14:paraId="3ABD918C" w14:textId="77777777" w:rsidR="00D77830" w:rsidRDefault="00D77830" w:rsidP="00D77830">
      <w:pPr>
        <w:jc w:val="center"/>
      </w:pPr>
      <w:r>
        <w:t>This space intentionally left blank.</w:t>
      </w:r>
    </w:p>
    <w:p w14:paraId="59841244" w14:textId="77777777" w:rsidR="00D77830" w:rsidRDefault="00D77830"/>
    <w:p w14:paraId="1FFC84C3" w14:textId="77777777" w:rsidR="00FB1DFA" w:rsidRDefault="00FB1DFA">
      <w:r>
        <w:br w:type="page"/>
      </w:r>
    </w:p>
    <w:p w14:paraId="686758CB" w14:textId="59189AEE" w:rsidR="00AD15A2" w:rsidRDefault="00AD15A2">
      <w:r>
        <w:lastRenderedPageBreak/>
        <w:t>This will open the Link to Website box. You will want to get the webpage address for your item and link it here.  (In this example, I have gotten a link from a Canva Infographic:</w:t>
      </w:r>
    </w:p>
    <w:p w14:paraId="5FC65470" w14:textId="77777777" w:rsidR="00AD15A2" w:rsidRDefault="00AD15A2">
      <w:r>
        <w:rPr>
          <w:noProof/>
        </w:rPr>
        <w:drawing>
          <wp:inline distT="0" distB="0" distL="0" distR="0" wp14:anchorId="16885FED" wp14:editId="3DED1D3B">
            <wp:extent cx="5924550" cy="2870200"/>
            <wp:effectExtent l="152400" t="152400" r="361950" b="3683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52546"/>
                    <a:stretch/>
                  </pic:blipFill>
                  <pic:spPr bwMode="auto">
                    <a:xfrm>
                      <a:off x="0" y="0"/>
                      <a:ext cx="5924550" cy="2870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22DB8" w14:textId="77777777" w:rsidR="00AD15A2" w:rsidRDefault="00AD15A2">
      <w:r>
        <w:t>Now I will paste it in the Link area and click Insert Link.</w:t>
      </w:r>
    </w:p>
    <w:p w14:paraId="26C0CE4D" w14:textId="77777777" w:rsidR="00AD15A2" w:rsidRDefault="00AD15A2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9BB8D6" wp14:editId="4A5A77EA">
                <wp:simplePos x="0" y="0"/>
                <wp:positionH relativeFrom="column">
                  <wp:posOffset>3118186</wp:posOffset>
                </wp:positionH>
                <wp:positionV relativeFrom="paragraph">
                  <wp:posOffset>2151572</wp:posOffset>
                </wp:positionV>
                <wp:extent cx="1540934" cy="673100"/>
                <wp:effectExtent l="19050" t="19050" r="21590" b="127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0934" cy="6731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D813D4C" id="Rectangle 21" o:spid="_x0000_s1026" style="position:absolute;margin-left:245.55pt;margin-top:169.4pt;width:121.35pt;height:5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3048E510" wp14:editId="1636ED7A">
            <wp:extent cx="5195978" cy="2898312"/>
            <wp:effectExtent l="152400" t="152400" r="367030" b="3594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06462" cy="2904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B72D60" w14:textId="77777777" w:rsidR="00AD15A2" w:rsidRDefault="00AD15A2">
      <w:r>
        <w:t>Click Submit Assignment to submit all of the work you have completed.</w:t>
      </w:r>
    </w:p>
    <w:p w14:paraId="075487B5" w14:textId="77777777" w:rsidR="008F11B9" w:rsidRDefault="008F11B9" w:rsidP="008F11B9">
      <w:pPr>
        <w:pStyle w:val="Heading2"/>
      </w:pPr>
      <w:bookmarkStart w:id="6" w:name="_Toc33171536"/>
      <w:r>
        <w:lastRenderedPageBreak/>
        <w:t>Add a File</w:t>
      </w:r>
      <w:bookmarkEnd w:id="6"/>
    </w:p>
    <w:p w14:paraId="50E6D756" w14:textId="77777777" w:rsidR="00AD15A2" w:rsidRDefault="00AD15A2">
      <w:r>
        <w:t>If you have a file you need to attach to the assignment, you may add it as an attachment to the Comments box.  On the Assignment page, click on Submission Details.</w:t>
      </w:r>
    </w:p>
    <w:p w14:paraId="42DFDB01" w14:textId="77777777" w:rsidR="00AD15A2" w:rsidRDefault="00AD15A2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8D7CE7" wp14:editId="640C5F43">
                <wp:simplePos x="0" y="0"/>
                <wp:positionH relativeFrom="column">
                  <wp:posOffset>4734944</wp:posOffset>
                </wp:positionH>
                <wp:positionV relativeFrom="paragraph">
                  <wp:posOffset>812237</wp:posOffset>
                </wp:positionV>
                <wp:extent cx="897467" cy="190500"/>
                <wp:effectExtent l="19050" t="19050" r="1714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7467" cy="1905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C4E285E" id="Rectangle 23" o:spid="_x0000_s1026" style="position:absolute;margin-left:372.85pt;margin-top:63.95pt;width:70.65pt;height: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651BF67E" wp14:editId="66F3AE42">
            <wp:extent cx="5943600" cy="1458595"/>
            <wp:effectExtent l="152400" t="152400" r="361950" b="3702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85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E18A42" w14:textId="77777777" w:rsidR="00AD15A2" w:rsidRDefault="00AD15A2">
      <w:r>
        <w:t>In the Add a Comment box, you may add your comment and use the Attach File option to attach a file.  Use this if you have a file (pdf, Word document, presentation, etc.).  Make sure to click Save when you have typed your comment and added your file.</w:t>
      </w:r>
    </w:p>
    <w:p w14:paraId="0781D81A" w14:textId="77777777" w:rsidR="00AD15A2" w:rsidRDefault="008F11B9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B1A5B0" wp14:editId="6724C37C">
                <wp:simplePos x="0" y="0"/>
                <wp:positionH relativeFrom="column">
                  <wp:posOffset>4582759</wp:posOffset>
                </wp:positionH>
                <wp:positionV relativeFrom="paragraph">
                  <wp:posOffset>2436723</wp:posOffset>
                </wp:positionV>
                <wp:extent cx="461434" cy="317500"/>
                <wp:effectExtent l="19050" t="19050" r="1524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434" cy="3175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B6DE4F4" id="Rectangle 25" o:spid="_x0000_s1026" style="position:absolute;margin-left:360.85pt;margin-top:191.85pt;width:36.35pt;height: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" filled="f" strokecolor="red" strokeweight="3pt"/>
            </w:pict>
          </mc:Fallback>
        </mc:AlternateContent>
      </w:r>
      <w:r w:rsidR="00AD15A2">
        <w:rPr>
          <w:noProof/>
        </w:rPr>
        <w:drawing>
          <wp:inline distT="0" distB="0" distL="0" distR="0" wp14:anchorId="7F0ED03C" wp14:editId="3BE6F215">
            <wp:extent cx="5943600" cy="3141345"/>
            <wp:effectExtent l="152400" t="152400" r="361950" b="3638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209DCC" w14:textId="77777777" w:rsidR="00AD15A2" w:rsidRDefault="00AD15A2"/>
    <w:sectPr w:rsidR="00AD15A2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DFC6D" w14:textId="77777777" w:rsidR="00920208" w:rsidRDefault="00920208" w:rsidP="00CE1A3E">
      <w:pPr>
        <w:spacing w:after="0" w:line="240" w:lineRule="auto"/>
      </w:pPr>
      <w:r>
        <w:separator/>
      </w:r>
    </w:p>
  </w:endnote>
  <w:endnote w:type="continuationSeparator" w:id="0">
    <w:p w14:paraId="00004F80" w14:textId="77777777" w:rsidR="00920208" w:rsidRDefault="00920208" w:rsidP="00CE1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227613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F67D99" w14:textId="4F47C883" w:rsidR="00CE1A3E" w:rsidRDefault="00CE1A3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5999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13A8330" w14:textId="77777777" w:rsidR="00CE1A3E" w:rsidRDefault="00CE1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64C5E5" w14:textId="77777777" w:rsidR="00920208" w:rsidRDefault="00920208" w:rsidP="00CE1A3E">
      <w:pPr>
        <w:spacing w:after="0" w:line="240" w:lineRule="auto"/>
      </w:pPr>
      <w:r>
        <w:separator/>
      </w:r>
    </w:p>
  </w:footnote>
  <w:footnote w:type="continuationSeparator" w:id="0">
    <w:p w14:paraId="350BEB26" w14:textId="77777777" w:rsidR="00920208" w:rsidRDefault="00920208" w:rsidP="00CE1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02CA3" w14:textId="5D862DD1" w:rsidR="00A05C7A" w:rsidRPr="00A05C7A" w:rsidRDefault="00A05C7A" w:rsidP="00A05C7A">
    <w:pPr>
      <w:rPr>
        <w:sz w:val="22"/>
      </w:rPr>
    </w:pPr>
    <w:r w:rsidRPr="00A05C7A">
      <w:rPr>
        <w:sz w:val="22"/>
      </w:rPr>
      <w:t>Using Text Entry to Submit Multiple Items for an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44F11"/>
    <w:multiLevelType w:val="hybridMultilevel"/>
    <w:tmpl w:val="2CCAC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rcwsTAzMLUwNLBQ0lEKTi0uzszPAykwrAUAgjrP0SwAAAA="/>
  </w:docVars>
  <w:rsids>
    <w:rsidRoot w:val="000F7C8C"/>
    <w:rsid w:val="00053EE8"/>
    <w:rsid w:val="000F7C8C"/>
    <w:rsid w:val="00134A9F"/>
    <w:rsid w:val="00245999"/>
    <w:rsid w:val="00423D09"/>
    <w:rsid w:val="00732600"/>
    <w:rsid w:val="00887069"/>
    <w:rsid w:val="008F11B9"/>
    <w:rsid w:val="00920208"/>
    <w:rsid w:val="009377BC"/>
    <w:rsid w:val="00A05C7A"/>
    <w:rsid w:val="00AD15A2"/>
    <w:rsid w:val="00B17C77"/>
    <w:rsid w:val="00CE1A3E"/>
    <w:rsid w:val="00D4558C"/>
    <w:rsid w:val="00D77830"/>
    <w:rsid w:val="00FB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C35AB"/>
  <w15:chartTrackingRefBased/>
  <w15:docId w15:val="{040B8B66-5294-42D5-B893-B3E07548B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A3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1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1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5C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C8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F11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11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7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7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1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A3E"/>
  </w:style>
  <w:style w:type="paragraph" w:styleId="Footer">
    <w:name w:val="footer"/>
    <w:basedOn w:val="Normal"/>
    <w:link w:val="FooterChar"/>
    <w:uiPriority w:val="99"/>
    <w:unhideWhenUsed/>
    <w:rsid w:val="00CE1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A3E"/>
  </w:style>
  <w:style w:type="paragraph" w:styleId="TOCHeading">
    <w:name w:val="TOC Heading"/>
    <w:basedOn w:val="Heading1"/>
    <w:next w:val="Normal"/>
    <w:uiPriority w:val="39"/>
    <w:unhideWhenUsed/>
    <w:qFormat/>
    <w:rsid w:val="00A05C7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05C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5C7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05C7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05C7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05C7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11C438A4042C4ABB5105C21C23F0A1" ma:contentTypeVersion="13" ma:contentTypeDescription="Create a new document." ma:contentTypeScope="" ma:versionID="70e6cd90d9ec556d9688bbf6af018379">
  <xsd:schema xmlns:xsd="http://www.w3.org/2001/XMLSchema" xmlns:xs="http://www.w3.org/2001/XMLSchema" xmlns:p="http://schemas.microsoft.com/office/2006/metadata/properties" xmlns:ns3="27b7e1ff-2177-420f-af8f-3a400f703aad" xmlns:ns4="93cf5de6-867b-421b-a291-53e05a6fc14c" targetNamespace="http://schemas.microsoft.com/office/2006/metadata/properties" ma:root="true" ma:fieldsID="f718d5e767a529b2e5a4f3383df24514" ns3:_="" ns4:_="">
    <xsd:import namespace="27b7e1ff-2177-420f-af8f-3a400f703aad"/>
    <xsd:import namespace="93cf5de6-867b-421b-a291-53e05a6fc14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7e1ff-2177-420f-af8f-3a400f703a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f5de6-867b-421b-a291-53e05a6fc1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13A928-00BA-40A9-8D97-7C56655205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b7e1ff-2177-420f-af8f-3a400f703aad"/>
    <ds:schemaRef ds:uri="93cf5de6-867b-421b-a291-53e05a6fc1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5437FA-EB85-43F8-AE5D-DD46B66682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45E59F-B652-4165-8115-5ACD36CFD0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LaChance</dc:creator>
  <cp:keywords/>
  <dc:description/>
  <cp:lastModifiedBy>Cloonan, Kelly</cp:lastModifiedBy>
  <cp:revision>2</cp:revision>
  <dcterms:created xsi:type="dcterms:W3CDTF">2020-03-20T00:31:00Z</dcterms:created>
  <dcterms:modified xsi:type="dcterms:W3CDTF">2020-03-20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11C438A4042C4ABB5105C21C23F0A1</vt:lpwstr>
  </property>
</Properties>
</file>